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2FA802" w14:textId="5C8934EE" w:rsidR="007F0F76" w:rsidRDefault="007F0F76" w:rsidP="007F0F76">
      <w:r>
        <w:rPr>
          <w:b/>
        </w:rPr>
        <w:t>Hello World</w:t>
      </w:r>
      <w:r>
        <w:rPr>
          <w:bCs/>
        </w:rPr>
        <w:t>,</w:t>
      </w:r>
      <w:r>
        <w:t xml:space="preserve"> is used to introduce many new programming language examples in this case it is an introduction to the </w:t>
      </w:r>
      <w:r>
        <w:rPr>
          <w:b/>
        </w:rPr>
        <w:t>Universal Windows Platform</w:t>
      </w:r>
      <w:r>
        <w:t xml:space="preserve"> where a message will be displayed on screen when a </w:t>
      </w:r>
      <w:r>
        <w:rPr>
          <w:b/>
        </w:rPr>
        <w:t>Button</w:t>
      </w:r>
      <w:r>
        <w:t xml:space="preserve"> is clicked</w:t>
      </w:r>
    </w:p>
    <w:p w14:paraId="514D36BB" w14:textId="77777777" w:rsidR="007F0F76" w:rsidRDefault="007F0F76" w:rsidP="007F0F76">
      <w:pPr>
        <w:pStyle w:val="Heading2"/>
      </w:pPr>
      <w:bookmarkStart w:id="0" w:name="step-1"/>
      <w:r>
        <w:t>Step 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8F7E75" w14:paraId="2DBC6DFE" w14:textId="77777777" w:rsidTr="00AB1C7A">
        <w:tc>
          <w:tcPr>
            <w:tcW w:w="5341" w:type="dxa"/>
            <w:vAlign w:val="center"/>
          </w:tcPr>
          <w:bookmarkEnd w:id="0"/>
          <w:p w14:paraId="368236E4" w14:textId="3D484ED8" w:rsidR="008F7E75" w:rsidRDefault="00567B4E" w:rsidP="008F7E7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A05992D" wp14:editId="359942B3">
                  <wp:extent cx="2613600" cy="658800"/>
                  <wp:effectExtent l="0" t="0" r="0" b="0"/>
                  <wp:docPr id="290" name="Picture 2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vs2019-create-project-large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600" cy="6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3C80A165" w14:textId="6EA09FE3" w:rsidR="008F7E75" w:rsidRDefault="008F7E75" w:rsidP="007F0F76">
            <w:r>
              <w:t xml:space="preserve">Follow </w:t>
            </w:r>
            <w:r>
              <w:rPr>
                <w:b/>
              </w:rPr>
              <w:t>Setup and Start</w:t>
            </w:r>
            <w:r>
              <w:t xml:space="preserve"> on how to Install and/or Get Started with </w:t>
            </w:r>
            <w:r>
              <w:rPr>
                <w:b/>
              </w:rPr>
              <w:t>Visual Studio 2019</w:t>
            </w:r>
            <w:r>
              <w:t xml:space="preserve"> if not already or in </w:t>
            </w:r>
            <w:r>
              <w:rPr>
                <w:b/>
              </w:rPr>
              <w:t>Windows 10</w:t>
            </w:r>
            <w:r>
              <w:t xml:space="preserve"> choose </w:t>
            </w:r>
            <w:r>
              <w:rPr>
                <w:b/>
              </w:rPr>
              <w:t>Start</w:t>
            </w:r>
            <w:r>
              <w:t xml:space="preserve">, find and select </w:t>
            </w:r>
            <w:r>
              <w:rPr>
                <w:b/>
              </w:rPr>
              <w:t>Visual Studio 2019</w:t>
            </w:r>
            <w:r>
              <w:t xml:space="preserve"> then from the </w:t>
            </w:r>
            <w:r>
              <w:rPr>
                <w:b/>
              </w:rPr>
              <w:t>Get started</w:t>
            </w:r>
            <w:r>
              <w:t xml:space="preserve"> screen select </w:t>
            </w:r>
            <w:r>
              <w:rPr>
                <w:b/>
              </w:rPr>
              <w:t>Create a new project</w:t>
            </w:r>
          </w:p>
        </w:tc>
      </w:tr>
      <w:tr w:rsidR="008F7E75" w14:paraId="760C4B50" w14:textId="77777777" w:rsidTr="00AB1C7A">
        <w:tc>
          <w:tcPr>
            <w:tcW w:w="5341" w:type="dxa"/>
            <w:vAlign w:val="center"/>
          </w:tcPr>
          <w:p w14:paraId="018E7C0A" w14:textId="5BFD64CC" w:rsidR="008F7E75" w:rsidRDefault="00567B4E" w:rsidP="008F7E7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310C618" wp14:editId="558C5458">
                  <wp:extent cx="2966400" cy="547200"/>
                  <wp:effectExtent l="0" t="0" r="0" b="0"/>
                  <wp:docPr id="289" name="Picture 289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s2019-uwp-blank-larg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400" cy="54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23929FA" w14:textId="55114D1C" w:rsidR="008F7E75" w:rsidRDefault="00567B4E" w:rsidP="007F0F76">
            <w:r>
              <w:t xml:space="preserve">Then choose </w:t>
            </w:r>
            <w:r>
              <w:rPr>
                <w:b/>
              </w:rPr>
              <w:t>Blank App (Universal Windows)</w:t>
            </w:r>
            <w:r>
              <w:t xml:space="preserve"> and select </w:t>
            </w:r>
            <w:r>
              <w:rPr>
                <w:b/>
              </w:rPr>
              <w:t>Next</w:t>
            </w:r>
            <w:r>
              <w:t xml:space="preserve"> and then in </w:t>
            </w:r>
            <w:r>
              <w:rPr>
                <w:b/>
              </w:rPr>
              <w:t>Configure your new project</w:t>
            </w:r>
            <w:r>
              <w:t xml:space="preserve"> enter the </w:t>
            </w:r>
            <w:r>
              <w:rPr>
                <w:b/>
              </w:rPr>
              <w:t>Project name</w:t>
            </w:r>
            <w:r>
              <w:t xml:space="preserve"> as </w:t>
            </w:r>
            <w:r>
              <w:rPr>
                <w:b/>
              </w:rPr>
              <w:t>HelloWorld</w:t>
            </w:r>
            <w:r>
              <w:t xml:space="preserve"> and select </w:t>
            </w:r>
            <w:r>
              <w:rPr>
                <w:b/>
              </w:rPr>
              <w:t>Create</w:t>
            </w:r>
          </w:p>
        </w:tc>
      </w:tr>
      <w:tr w:rsidR="00567B4E" w14:paraId="4DC46569" w14:textId="77777777" w:rsidTr="00AB1C7A">
        <w:tc>
          <w:tcPr>
            <w:tcW w:w="5341" w:type="dxa"/>
            <w:vAlign w:val="center"/>
          </w:tcPr>
          <w:p w14:paraId="55021E22" w14:textId="591CB1BB" w:rsidR="00567B4E" w:rsidRDefault="00AB1C7A" w:rsidP="00AB1C7A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CDB4B0B" wp14:editId="43DAC55B">
                  <wp:extent cx="3114000" cy="1069200"/>
                  <wp:effectExtent l="0" t="0" r="0" b="0"/>
                  <wp:docPr id="291" name="Picture 291" descr="A screenshot of a social media pos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vs2019-uwp-target-large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000" cy="106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4D4AE873" w14:textId="087E9854" w:rsidR="00567B4E" w:rsidRDefault="00AB1C7A" w:rsidP="007F0F76">
            <w:r>
              <w:t xml:space="preserve">Finally, in </w:t>
            </w:r>
            <w:r>
              <w:rPr>
                <w:b/>
              </w:rPr>
              <w:t>New Universal Windows Platform Project</w:t>
            </w:r>
            <w:r>
              <w:t xml:space="preserve"> pick the </w:t>
            </w:r>
            <w:r>
              <w:rPr>
                <w:b/>
              </w:rPr>
              <w:t>Target version</w:t>
            </w:r>
            <w:r>
              <w:t xml:space="preserve"> and </w:t>
            </w:r>
            <w:r>
              <w:rPr>
                <w:b/>
              </w:rPr>
              <w:t>Minimum version</w:t>
            </w:r>
            <w:r>
              <w:t xml:space="preserve"> to be at least </w:t>
            </w:r>
            <w:r>
              <w:rPr>
                <w:b/>
              </w:rPr>
              <w:t>Windows 10, version 1903 (10.0; Build 18362)</w:t>
            </w:r>
            <w:r>
              <w:t xml:space="preserve"> and then select </w:t>
            </w:r>
            <w:r>
              <w:rPr>
                <w:b/>
              </w:rPr>
              <w:t>OK</w:t>
            </w:r>
          </w:p>
        </w:tc>
      </w:tr>
    </w:tbl>
    <w:p w14:paraId="64BA56DE" w14:textId="77777777" w:rsidR="007F0F76" w:rsidRDefault="007F0F76" w:rsidP="007F0F76">
      <w:pPr>
        <w:pStyle w:val="BlockQuote"/>
      </w:pPr>
      <w:r>
        <w:rPr>
          <w:b/>
        </w:rPr>
        <w:t>Target Version</w:t>
      </w:r>
      <w:r>
        <w:t xml:space="preserve"> will control the most recent features of </w:t>
      </w:r>
      <w:r>
        <w:rPr>
          <w:b/>
        </w:rPr>
        <w:t>Windows 10</w:t>
      </w:r>
      <w:r>
        <w:t xml:space="preserve"> your application can use. To make sure you always have the most recent version, check for any </w:t>
      </w:r>
      <w:r>
        <w:rPr>
          <w:b/>
        </w:rPr>
        <w:t>Notifications</w:t>
      </w:r>
      <w:r>
        <w:t xml:space="preserve"> or </w:t>
      </w:r>
      <w:r>
        <w:rPr>
          <w:b/>
        </w:rPr>
        <w:t>Updates</w:t>
      </w:r>
      <w:r>
        <w:t xml:space="preserve"> in </w:t>
      </w:r>
      <w:r>
        <w:rPr>
          <w:b/>
        </w:rPr>
        <w:t>Visual Studio 2019</w:t>
      </w:r>
    </w:p>
    <w:p w14:paraId="5BA37117" w14:textId="5118D938" w:rsidR="007F0F76" w:rsidRDefault="007F0F76" w:rsidP="007F0F76">
      <w:pPr>
        <w:pStyle w:val="Heading2"/>
      </w:pPr>
      <w:bookmarkStart w:id="1" w:name="step-2"/>
      <w:r>
        <w:t>Step 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4B0FC1" w14:paraId="14E1237B" w14:textId="77777777" w:rsidTr="004B0FC1">
        <w:tc>
          <w:tcPr>
            <w:tcW w:w="5341" w:type="dxa"/>
            <w:vAlign w:val="center"/>
          </w:tcPr>
          <w:p w14:paraId="00F6E075" w14:textId="2B57FC7B" w:rsidR="004B0FC1" w:rsidRDefault="004B0FC1" w:rsidP="004B0FC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97DC203" wp14:editId="5F20EDF4">
                  <wp:extent cx="2638800" cy="1828800"/>
                  <wp:effectExtent l="0" t="0" r="0" b="0"/>
                  <wp:docPr id="25" name="Picture 25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vs2019-uwp-hello-world-solution-large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80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A0D8CD9" w14:textId="0C72C4A3" w:rsidR="004B0FC1" w:rsidRDefault="004B0FC1" w:rsidP="004B0FC1">
            <w:r>
              <w:t xml:space="preserve">In the </w:t>
            </w:r>
            <w:r>
              <w:rPr>
                <w:b/>
              </w:rPr>
              <w:t>Solution Explorer</w:t>
            </w:r>
            <w:r>
              <w:t xml:space="preserve"> of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r>
              <w:rPr>
                <w:b/>
              </w:rPr>
              <w:t>MainPage.xaml</w:t>
            </w:r>
          </w:p>
        </w:tc>
      </w:tr>
    </w:tbl>
    <w:p w14:paraId="4FD07639" w14:textId="5B8BB30B" w:rsidR="007F0F76" w:rsidRDefault="007F0F76" w:rsidP="007F0F76">
      <w:pPr>
        <w:pStyle w:val="Heading2"/>
      </w:pPr>
      <w:bookmarkStart w:id="2" w:name="step-3"/>
      <w:bookmarkEnd w:id="1"/>
      <w:r>
        <w:t>Step 3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4B0FC1" w14:paraId="3C3774AE" w14:textId="77777777" w:rsidTr="004B0FC1">
        <w:tc>
          <w:tcPr>
            <w:tcW w:w="5341" w:type="dxa"/>
            <w:vAlign w:val="center"/>
          </w:tcPr>
          <w:p w14:paraId="6767A68B" w14:textId="77777777" w:rsidR="004B0FC1" w:rsidRDefault="004B0FC1" w:rsidP="004B0FC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1A93F" wp14:editId="4A5D39E2">
                  <wp:extent cx="2473200" cy="496800"/>
                  <wp:effectExtent l="0" t="0" r="0" b="0"/>
                  <wp:docPr id="26" name="Picture 26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49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E220D8" w14:textId="77777777" w:rsidR="00062BFA" w:rsidRPr="00062BFA" w:rsidRDefault="00062BFA" w:rsidP="00062BFA"/>
          <w:p w14:paraId="7B416C79" w14:textId="6612BF48" w:rsidR="00062BFA" w:rsidRPr="00062BFA" w:rsidRDefault="00062BFA" w:rsidP="00062BFA"/>
        </w:tc>
        <w:tc>
          <w:tcPr>
            <w:tcW w:w="5341" w:type="dxa"/>
          </w:tcPr>
          <w:p w14:paraId="022445A7" w14:textId="77777777" w:rsidR="004B0FC1" w:rsidRDefault="004B0FC1" w:rsidP="004B0FC1">
            <w:pPr>
              <w:rPr>
                <w:b/>
              </w:rPr>
            </w:pPr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Designer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  <w:p w14:paraId="0063EC6A" w14:textId="77777777" w:rsidR="008F4252" w:rsidRPr="008F4252" w:rsidRDefault="008F4252" w:rsidP="008F4252"/>
          <w:p w14:paraId="5B181A12" w14:textId="77777777" w:rsidR="008F4252" w:rsidRPr="008F4252" w:rsidRDefault="008F4252" w:rsidP="008F4252"/>
          <w:p w14:paraId="17EB62BC" w14:textId="01282A2F" w:rsidR="008F4252" w:rsidRPr="008F4252" w:rsidRDefault="008F4252" w:rsidP="008F4252">
            <w:pPr>
              <w:tabs>
                <w:tab w:val="left" w:pos="3953"/>
              </w:tabs>
            </w:pPr>
            <w:r>
              <w:tab/>
            </w:r>
          </w:p>
        </w:tc>
      </w:tr>
    </w:tbl>
    <w:p w14:paraId="5C114170" w14:textId="77777777" w:rsidR="007F0F76" w:rsidRDefault="007F0F76" w:rsidP="007F0F76">
      <w:pPr>
        <w:pStyle w:val="Heading2"/>
      </w:pPr>
      <w:bookmarkStart w:id="3" w:name="step-4"/>
      <w:bookmarkEnd w:id="2"/>
      <w:r>
        <w:lastRenderedPageBreak/>
        <w:t>Step 4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F90188" w14:paraId="54CA7107" w14:textId="77777777" w:rsidTr="00F90188">
        <w:tc>
          <w:tcPr>
            <w:tcW w:w="5341" w:type="dxa"/>
            <w:vAlign w:val="center"/>
          </w:tcPr>
          <w:bookmarkEnd w:id="3"/>
          <w:p w14:paraId="3565ACD0" w14:textId="5777DF17" w:rsidR="00F90188" w:rsidRDefault="00F90188" w:rsidP="00F9018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CB65D22" wp14:editId="0ECF863B">
                  <wp:extent cx="2235600" cy="964800"/>
                  <wp:effectExtent l="0" t="0" r="0" b="0"/>
                  <wp:docPr id="27" name="Picture 27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vs2019-uwp-hello-world-toolbox-large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5600" cy="96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8A388F9" w14:textId="3658E946" w:rsidR="00F90188" w:rsidRDefault="00F90188" w:rsidP="007F0F76">
            <w:r>
              <w:t xml:space="preserve">In the </w:t>
            </w:r>
            <w:r>
              <w:rPr>
                <w:b/>
              </w:rPr>
              <w:t>Toolbox</w:t>
            </w:r>
            <w:r>
              <w:t xml:space="preserve"> of </w:t>
            </w:r>
            <w:r>
              <w:rPr>
                <w:b/>
              </w:rPr>
              <w:t>Visual Studio 2019</w:t>
            </w:r>
            <w:r>
              <w:t xml:space="preserve"> from </w:t>
            </w:r>
            <w:r>
              <w:rPr>
                <w:b/>
              </w:rPr>
              <w:t>Common XAML Controls</w:t>
            </w:r>
            <w:r>
              <w:t xml:space="preserve">, double-click </w:t>
            </w:r>
            <w:r>
              <w:rPr>
                <w:b/>
              </w:rPr>
              <w:t>Button</w:t>
            </w:r>
            <w:r>
              <w:t xml:space="preserve"> to add it to the </w:t>
            </w:r>
            <w:r>
              <w:rPr>
                <w:b/>
              </w:rPr>
              <w:t>Design</w:t>
            </w:r>
            <w:r>
              <w:t xml:space="preserve"> View</w:t>
            </w:r>
          </w:p>
        </w:tc>
      </w:tr>
    </w:tbl>
    <w:p w14:paraId="024DDF82" w14:textId="0BF9FC7F" w:rsidR="007F0F76" w:rsidRDefault="007F0F76" w:rsidP="007F0F76">
      <w:pPr>
        <w:pStyle w:val="BlockQuote"/>
      </w:pPr>
      <w:r>
        <w:rPr>
          <w:b/>
        </w:rPr>
        <w:t>MainPage.xaml</w:t>
      </w:r>
      <w:r>
        <w:t xml:space="preserve"> makes up the look of the application by placing </w:t>
      </w:r>
      <w:r>
        <w:rPr>
          <w:b/>
        </w:rPr>
        <w:t>Controls</w:t>
      </w:r>
      <w:r>
        <w:t xml:space="preserve"> on the </w:t>
      </w:r>
      <w:r>
        <w:rPr>
          <w:b/>
        </w:rPr>
        <w:t>Design</w:t>
      </w:r>
      <w:r>
        <w:t xml:space="preserve"> View</w:t>
      </w:r>
    </w:p>
    <w:p w14:paraId="00843959" w14:textId="77777777" w:rsidR="007F0F76" w:rsidRDefault="007F0F76" w:rsidP="007F0F76">
      <w:pPr>
        <w:pStyle w:val="Heading2"/>
      </w:pPr>
      <w:bookmarkStart w:id="4" w:name="step-5"/>
      <w:r>
        <w:t>Step 5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9A4801" w14:paraId="604A4C57" w14:textId="77777777" w:rsidTr="009A4801">
        <w:tc>
          <w:tcPr>
            <w:tcW w:w="5341" w:type="dxa"/>
            <w:vAlign w:val="center"/>
          </w:tcPr>
          <w:bookmarkEnd w:id="4"/>
          <w:p w14:paraId="74E87E9F" w14:textId="5C15F713" w:rsidR="009A4801" w:rsidRDefault="009A4801" w:rsidP="009A480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1B47F20" wp14:editId="362043A3">
                  <wp:extent cx="2638800" cy="2714400"/>
                  <wp:effectExtent l="0" t="0" r="0" b="0"/>
                  <wp:docPr id="28" name="Picture 28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vs2019-uwp-hello-world-properties-large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800" cy="27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771B8261" w14:textId="77777777" w:rsidR="009A4801" w:rsidRDefault="009A4801" w:rsidP="009A4801">
            <w:r>
              <w:t xml:space="preserve">When the </w:t>
            </w:r>
            <w:r>
              <w:rPr>
                <w:b/>
              </w:rPr>
              <w:t>Button</w:t>
            </w:r>
            <w:r>
              <w:t xml:space="preserve"> has been added to the </w:t>
            </w:r>
            <w:r>
              <w:rPr>
                <w:b/>
              </w:rPr>
              <w:t>Design</w:t>
            </w:r>
            <w:r>
              <w:t xml:space="preserve"> View go to </w:t>
            </w:r>
            <w:r>
              <w:rPr>
                <w:b/>
              </w:rPr>
              <w:t>Properties</w:t>
            </w:r>
            <w:r>
              <w:t xml:space="preserve"> set </w:t>
            </w:r>
            <w:r>
              <w:rPr>
                <w:b/>
              </w:rPr>
              <w:t>HorizontalAlignment</w:t>
            </w:r>
            <w:r>
              <w:t xml:space="preserve"> to </w:t>
            </w:r>
            <w:r>
              <w:rPr>
                <w:b/>
              </w:rPr>
              <w:t>Center</w:t>
            </w:r>
            <w:r>
              <w:t xml:space="preserve">, </w:t>
            </w:r>
            <w:r>
              <w:rPr>
                <w:b/>
              </w:rPr>
              <w:t>VerticalAlignment</w:t>
            </w:r>
            <w:r>
              <w:t xml:space="preserve"> to </w:t>
            </w:r>
            <w:r>
              <w:rPr>
                <w:b/>
              </w:rPr>
              <w:t>Center</w:t>
            </w:r>
            <w:r>
              <w:t xml:space="preserve"> and </w:t>
            </w:r>
            <w:r>
              <w:rPr>
                <w:b/>
              </w:rPr>
              <w:t>Content</w:t>
            </w:r>
            <w:r>
              <w:t xml:space="preserve"> to </w:t>
            </w:r>
            <w:r>
              <w:rPr>
                <w:b/>
              </w:rPr>
              <w:t>Display</w:t>
            </w:r>
          </w:p>
          <w:p w14:paraId="164E98D8" w14:textId="77777777" w:rsidR="009A4801" w:rsidRDefault="009A4801" w:rsidP="007F0F76"/>
        </w:tc>
      </w:tr>
    </w:tbl>
    <w:p w14:paraId="06AD3DCA" w14:textId="77777777" w:rsidR="007F0F76" w:rsidRDefault="007F0F76" w:rsidP="007F0F76">
      <w:pPr>
        <w:pStyle w:val="BlockQuote"/>
      </w:pPr>
      <w:r>
        <w:t xml:space="preserve">The </w:t>
      </w:r>
      <w:r>
        <w:rPr>
          <w:b/>
        </w:rPr>
        <w:t>Button</w:t>
      </w:r>
      <w:r>
        <w:t xml:space="preserve"> will appear in the middle of the </w:t>
      </w:r>
      <w:r>
        <w:rPr>
          <w:b/>
        </w:rPr>
        <w:t>Design</w:t>
      </w:r>
      <w:r>
        <w:t xml:space="preserve"> View with the </w:t>
      </w:r>
      <w:r>
        <w:rPr>
          <w:b/>
        </w:rPr>
        <w:t>Content</w:t>
      </w:r>
      <w:r>
        <w:t xml:space="preserve"> of </w:t>
      </w:r>
      <w:r>
        <w:rPr>
          <w:b/>
        </w:rPr>
        <w:t>Display</w:t>
      </w:r>
      <w:r>
        <w:t xml:space="preserve"> once the </w:t>
      </w:r>
      <w:r>
        <w:rPr>
          <w:b/>
        </w:rPr>
        <w:t>Properties</w:t>
      </w:r>
      <w:r>
        <w:t xml:space="preserve"> have been set correctly</w:t>
      </w:r>
    </w:p>
    <w:p w14:paraId="3F28271B" w14:textId="758272A2" w:rsidR="007F0F76" w:rsidRDefault="007F0F76" w:rsidP="007F0F76">
      <w:pPr>
        <w:pStyle w:val="Heading2"/>
      </w:pPr>
      <w:bookmarkStart w:id="5" w:name="step-6"/>
      <w:r>
        <w:t>Step 6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9A4801" w14:paraId="4A0A6DB8" w14:textId="77777777" w:rsidTr="0038240A">
        <w:tc>
          <w:tcPr>
            <w:tcW w:w="5341" w:type="dxa"/>
            <w:vAlign w:val="center"/>
          </w:tcPr>
          <w:p w14:paraId="41CA46A3" w14:textId="77777777" w:rsidR="009A4801" w:rsidRDefault="009A4801" w:rsidP="009A4801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7FD2AA0" wp14:editId="551D130B">
                  <wp:extent cx="2638800" cy="2714400"/>
                  <wp:effectExtent l="0" t="0" r="0" b="0"/>
                  <wp:docPr id="29" name="Picture 29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vs2019-uwp-hello-world-events-large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800" cy="27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6F709E" w14:textId="77777777" w:rsidR="00094B3B" w:rsidRPr="00094B3B" w:rsidRDefault="00094B3B" w:rsidP="00094B3B"/>
          <w:p w14:paraId="462DBB03" w14:textId="08049FB4" w:rsidR="00094B3B" w:rsidRPr="00094B3B" w:rsidRDefault="00094B3B" w:rsidP="00094B3B"/>
        </w:tc>
        <w:tc>
          <w:tcPr>
            <w:tcW w:w="5341" w:type="dxa"/>
          </w:tcPr>
          <w:p w14:paraId="636C3A6E" w14:textId="0A97FC3F" w:rsidR="009A4801" w:rsidRDefault="009A4801" w:rsidP="009A4801">
            <w:r>
              <w:t xml:space="preserve">While still in the </w:t>
            </w:r>
            <w:r>
              <w:rPr>
                <w:b/>
              </w:rPr>
              <w:t>Properties</w:t>
            </w:r>
            <w:r>
              <w:t xml:space="preserve"> select </w:t>
            </w:r>
            <w:r>
              <w:rPr>
                <w:b/>
              </w:rPr>
              <w:t>Events</w:t>
            </w:r>
            <w:r>
              <w:t xml:space="preserve"> and then set </w:t>
            </w:r>
            <w:r>
              <w:rPr>
                <w:b/>
              </w:rPr>
              <w:t>Click</w:t>
            </w:r>
            <w:r>
              <w:t xml:space="preserve"> to </w:t>
            </w:r>
            <w:r>
              <w:rPr>
                <w:b/>
              </w:rPr>
              <w:t>Button_Click</w:t>
            </w:r>
            <w:r>
              <w:t xml:space="preserve"> then either double-click on the text or press Enter once that has been typed in</w:t>
            </w:r>
          </w:p>
        </w:tc>
      </w:tr>
    </w:tbl>
    <w:p w14:paraId="6F327223" w14:textId="77777777" w:rsidR="007F0F76" w:rsidRDefault="007F0F76" w:rsidP="007F0F76">
      <w:pPr>
        <w:pStyle w:val="Heading2"/>
      </w:pPr>
      <w:bookmarkStart w:id="6" w:name="step-7"/>
      <w:bookmarkEnd w:id="5"/>
      <w:r>
        <w:lastRenderedPageBreak/>
        <w:t>Step 7</w:t>
      </w:r>
    </w:p>
    <w:bookmarkEnd w:id="6"/>
    <w:p w14:paraId="7D51A16C" w14:textId="417E77E4" w:rsidR="007F0F76" w:rsidRPr="00264436" w:rsidRDefault="007F0F76" w:rsidP="007F0F76">
      <w:r>
        <w:t>Finally</w:t>
      </w:r>
      <w:r w:rsidR="00681FEC">
        <w:t>,</w:t>
      </w:r>
      <w:r>
        <w:t xml:space="preserve"> once done </w:t>
      </w:r>
      <w:r w:rsidRPr="00264436">
        <w:t xml:space="preserve">the </w:t>
      </w:r>
      <w:r w:rsidRPr="00264436">
        <w:rPr>
          <w:b/>
        </w:rPr>
        <w:t>Code</w:t>
      </w:r>
      <w:r w:rsidRPr="00264436">
        <w:t xml:space="preserve"> View will be displayed and inside the </w:t>
      </w:r>
      <w:r w:rsidRPr="00264436">
        <w:rPr>
          <w:rStyle w:val="VerbatimChar"/>
          <w:b/>
          <w:bCs/>
          <w:sz w:val="24"/>
        </w:rPr>
        <w:t>Button_Click(...)</w:t>
      </w:r>
      <w:r w:rsidRPr="00264436">
        <w:t xml:space="preserve"> method the following should be ent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81FEC" w14:paraId="6907E96F" w14:textId="77777777" w:rsidTr="00681FEC">
        <w:tc>
          <w:tcPr>
            <w:tcW w:w="10682" w:type="dxa"/>
          </w:tcPr>
          <w:p w14:paraId="504B04E7" w14:textId="5ADB4871" w:rsidR="00681FEC" w:rsidRPr="00F60C98" w:rsidRDefault="00F60C98" w:rsidP="00681FEC">
            <w:pPr>
              <w:pStyle w:val="SourceCode"/>
            </w:pPr>
            <w:r w:rsidRPr="00F60C98">
              <w:rPr>
                <w:rFonts w:ascii="Consolas" w:hAnsi="Consolas" w:cs="Consolas"/>
                <w:color w:val="000000"/>
                <w:lang w:val="en-GB"/>
              </w:rPr>
              <w:t xml:space="preserve">_ = </w:t>
            </w:r>
            <w:r w:rsidRPr="00F60C98">
              <w:rPr>
                <w:rFonts w:ascii="Consolas" w:hAnsi="Consolas" w:cs="Consolas"/>
                <w:color w:val="0000FF"/>
                <w:lang w:val="en-GB"/>
              </w:rPr>
              <w:t>new</w:t>
            </w:r>
            <w:r w:rsidRPr="00F60C98">
              <w:rPr>
                <w:rFonts w:ascii="Consolas" w:hAnsi="Consolas" w:cs="Consolas"/>
                <w:color w:val="000000"/>
                <w:lang w:val="en-GB"/>
              </w:rPr>
              <w:t xml:space="preserve"> Windows.UI.Popups.MessageDialog(</w:t>
            </w:r>
            <w:r w:rsidRPr="00F60C98">
              <w:rPr>
                <w:rFonts w:ascii="Consolas" w:hAnsi="Consolas" w:cs="Consolas"/>
                <w:color w:val="A31515"/>
                <w:lang w:val="en-GB"/>
              </w:rPr>
              <w:t>"Hello World"</w:t>
            </w:r>
            <w:r w:rsidRPr="00F60C98">
              <w:rPr>
                <w:rFonts w:ascii="Consolas" w:hAnsi="Consolas" w:cs="Consolas"/>
                <w:color w:val="000000"/>
                <w:lang w:val="en-GB"/>
              </w:rPr>
              <w:t>).ShowAsync();</w:t>
            </w:r>
          </w:p>
        </w:tc>
      </w:tr>
    </w:tbl>
    <w:p w14:paraId="0F7E2F45" w14:textId="77777777" w:rsidR="007F0F76" w:rsidRPr="00264436" w:rsidRDefault="007F0F76" w:rsidP="007F0F76">
      <w:r w:rsidRPr="00264436">
        <w:t xml:space="preserve">The </w:t>
      </w:r>
      <w:r w:rsidRPr="00264436">
        <w:rPr>
          <w:rStyle w:val="VerbatimChar"/>
          <w:b/>
          <w:bCs/>
          <w:sz w:val="24"/>
        </w:rPr>
        <w:t>Button_Click(...)</w:t>
      </w:r>
      <w:r w:rsidRPr="00264436">
        <w:t xml:space="preserve"> method should then appear as follows:</w:t>
      </w:r>
    </w:p>
    <w:p w14:paraId="13623DEE" w14:textId="77777777" w:rsidR="00F60C98" w:rsidRPr="0016178E" w:rsidRDefault="00F60C98" w:rsidP="00F60C98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20"/>
          <w:szCs w:val="20"/>
          <w:lang w:val="en-GB"/>
        </w:rPr>
      </w:pPr>
      <w:r w:rsidRPr="0016178E">
        <w:rPr>
          <w:rFonts w:ascii="Consolas" w:hAnsi="Consolas" w:cs="Consolas"/>
          <w:color w:val="0000FF"/>
          <w:sz w:val="20"/>
          <w:szCs w:val="20"/>
          <w:lang w:val="en-GB"/>
        </w:rPr>
        <w:t>private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</w:t>
      </w:r>
      <w:r w:rsidRPr="0016178E">
        <w:rPr>
          <w:rFonts w:ascii="Consolas" w:hAnsi="Consolas" w:cs="Consolas"/>
          <w:color w:val="0000FF"/>
          <w:sz w:val="20"/>
          <w:szCs w:val="20"/>
          <w:lang w:val="en-GB"/>
        </w:rPr>
        <w:t>void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Button_Click(</w:t>
      </w:r>
      <w:r w:rsidRPr="0016178E">
        <w:rPr>
          <w:rFonts w:ascii="Consolas" w:hAnsi="Consolas" w:cs="Consolas"/>
          <w:color w:val="0000FF"/>
          <w:sz w:val="20"/>
          <w:szCs w:val="20"/>
          <w:lang w:val="en-GB"/>
        </w:rPr>
        <w:t>object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sender, RoutedEventArgs e)</w:t>
      </w:r>
    </w:p>
    <w:p w14:paraId="3AEE813F" w14:textId="77777777" w:rsidR="00F60C98" w:rsidRPr="0016178E" w:rsidRDefault="00F60C98" w:rsidP="00F60C98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20"/>
          <w:szCs w:val="20"/>
          <w:lang w:val="en-GB"/>
        </w:rPr>
      </w:pP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{</w:t>
      </w:r>
    </w:p>
    <w:p w14:paraId="6AE117B0" w14:textId="77777777" w:rsidR="00F60C98" w:rsidRPr="0016178E" w:rsidRDefault="00F60C98" w:rsidP="00F60C98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20"/>
          <w:szCs w:val="20"/>
          <w:lang w:val="en-GB"/>
        </w:rPr>
      </w:pP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   _ = </w:t>
      </w:r>
      <w:r w:rsidRPr="0016178E">
        <w:rPr>
          <w:rFonts w:ascii="Consolas" w:hAnsi="Consolas" w:cs="Consolas"/>
          <w:color w:val="0000FF"/>
          <w:sz w:val="20"/>
          <w:szCs w:val="20"/>
          <w:lang w:val="en-GB"/>
        </w:rPr>
        <w:t>new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Windows.UI.Popups.MessageDialog(</w:t>
      </w:r>
      <w:r w:rsidRPr="0016178E">
        <w:rPr>
          <w:rFonts w:ascii="Consolas" w:hAnsi="Consolas" w:cs="Consolas"/>
          <w:color w:val="A31515"/>
          <w:sz w:val="20"/>
          <w:szCs w:val="20"/>
          <w:lang w:val="en-GB"/>
        </w:rPr>
        <w:t>"Hello World"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).ShowAsync();</w:t>
      </w:r>
    </w:p>
    <w:p w14:paraId="5DEA6638" w14:textId="77777777" w:rsidR="00F60C98" w:rsidRPr="0016178E" w:rsidRDefault="00F60C98" w:rsidP="00F60C98">
      <w:pPr>
        <w:pStyle w:val="BlockQuote"/>
        <w:rPr>
          <w:rFonts w:ascii="Consolas" w:hAnsi="Consolas" w:cs="Consolas"/>
          <w:color w:val="000000"/>
          <w:sz w:val="20"/>
          <w:lang w:val="en-GB"/>
        </w:rPr>
      </w:pPr>
      <w:r w:rsidRPr="0016178E">
        <w:rPr>
          <w:rFonts w:ascii="Consolas" w:hAnsi="Consolas" w:cs="Consolas"/>
          <w:color w:val="000000"/>
          <w:sz w:val="20"/>
          <w:lang w:val="en-GB"/>
        </w:rPr>
        <w:t>}</w:t>
      </w:r>
    </w:p>
    <w:p w14:paraId="40945CBF" w14:textId="32ED8A96" w:rsidR="007F0F76" w:rsidRDefault="007F0F76" w:rsidP="00F60C98">
      <w:pPr>
        <w:pStyle w:val="BlockQuote"/>
      </w:pPr>
      <w:r>
        <w:t xml:space="preserve">Clicking on the </w:t>
      </w:r>
      <w:r>
        <w:rPr>
          <w:b/>
        </w:rPr>
        <w:t>Button</w:t>
      </w:r>
      <w:r>
        <w:t xml:space="preserve"> the </w:t>
      </w:r>
      <w:r>
        <w:rPr>
          <w:b/>
        </w:rPr>
        <w:t>Event</w:t>
      </w:r>
      <w:r>
        <w:t xml:space="preserve"> of </w:t>
      </w:r>
      <w:r>
        <w:rPr>
          <w:rStyle w:val="VerbatimChar"/>
        </w:rPr>
        <w:t>Button_Click(...)</w:t>
      </w:r>
      <w:r>
        <w:t xml:space="preserve"> will be triggered and this display a </w:t>
      </w:r>
      <w:r>
        <w:rPr>
          <w:b/>
        </w:rPr>
        <w:t>MessageDialog</w:t>
      </w:r>
      <w:r>
        <w:t xml:space="preserve"> with the Text </w:t>
      </w:r>
      <w:r>
        <w:rPr>
          <w:b/>
        </w:rPr>
        <w:t>Hello World</w:t>
      </w:r>
    </w:p>
    <w:p w14:paraId="16B6EF92" w14:textId="55FF70A5" w:rsidR="007F0F76" w:rsidRDefault="007F0F76" w:rsidP="007F0F76">
      <w:pPr>
        <w:pStyle w:val="Heading2"/>
      </w:pPr>
      <w:bookmarkStart w:id="7" w:name="step-8"/>
      <w:r>
        <w:t>Step 8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1FEC" w14:paraId="58727F14" w14:textId="77777777" w:rsidTr="00681FEC">
        <w:tc>
          <w:tcPr>
            <w:tcW w:w="5341" w:type="dxa"/>
            <w:vAlign w:val="center"/>
          </w:tcPr>
          <w:p w14:paraId="7537C7C0" w14:textId="0712CE11" w:rsidR="00681FEC" w:rsidRDefault="00681FEC" w:rsidP="00681FE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7781DE4" wp14:editId="13DF962B">
                  <wp:extent cx="1108800" cy="2304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vs2019-debug-local-machine-large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800" cy="23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77F6F719" w14:textId="1ED2668C" w:rsidR="00681FEC" w:rsidRDefault="00681FEC" w:rsidP="00681FEC">
            <w:r>
              <w:t xml:space="preserve">That completes the </w:t>
            </w:r>
            <w:r>
              <w:rPr>
                <w:b/>
              </w:rPr>
              <w:t>Universal Windows Platform</w:t>
            </w:r>
            <w:r>
              <w:t xml:space="preserve"> Application, in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r>
              <w:rPr>
                <w:b/>
              </w:rPr>
              <w:t>Local Machine</w:t>
            </w:r>
            <w:r>
              <w:t xml:space="preserve"> to run the Application</w:t>
            </w:r>
          </w:p>
        </w:tc>
      </w:tr>
    </w:tbl>
    <w:p w14:paraId="08D3F8FA" w14:textId="02DD492A" w:rsidR="007F0F76" w:rsidRDefault="007F0F76" w:rsidP="007F0F76">
      <w:pPr>
        <w:pStyle w:val="Heading2"/>
      </w:pPr>
      <w:bookmarkStart w:id="8" w:name="step-9"/>
      <w:bookmarkEnd w:id="7"/>
      <w:r>
        <w:t>Step 9</w:t>
      </w:r>
    </w:p>
    <w:bookmarkEnd w:id="8"/>
    <w:p w14:paraId="47034D16" w14:textId="5D7FA0F0" w:rsidR="007F0F76" w:rsidRDefault="007F0F76" w:rsidP="007F0F76">
      <w:r>
        <w:t>Once the running</w:t>
      </w:r>
      <w:r w:rsidR="00CB5A31">
        <w:t>,</w:t>
      </w:r>
      <w:r>
        <w:t xml:space="preserve"> you can </w:t>
      </w:r>
      <w:r w:rsidR="0016178E">
        <w:t>click</w:t>
      </w:r>
      <w:r>
        <w:t xml:space="preserve"> </w:t>
      </w:r>
      <w:r>
        <w:rPr>
          <w:b/>
        </w:rPr>
        <w:t>Display</w:t>
      </w:r>
      <w:r>
        <w:t xml:space="preserve"> to show the </w:t>
      </w:r>
      <w:r>
        <w:rPr>
          <w:b/>
        </w:rPr>
        <w:t>MessageDialog</w:t>
      </w:r>
      <w:r>
        <w:t xml:space="preserve"> and dismiss</w:t>
      </w:r>
      <w:r w:rsidR="006400E2">
        <w:t xml:space="preserve"> it</w:t>
      </w:r>
      <w:r>
        <w:t xml:space="preserve"> with </w:t>
      </w:r>
      <w:r>
        <w:rPr>
          <w:b/>
        </w:rPr>
        <w:t>Close</w:t>
      </w:r>
    </w:p>
    <w:p w14:paraId="1ACF0837" w14:textId="6DA9F001" w:rsidR="00681FEC" w:rsidRDefault="00681FEC" w:rsidP="007E61A3">
      <w:pPr>
        <w:jc w:val="center"/>
      </w:pPr>
      <w:bookmarkStart w:id="9" w:name="step-10"/>
      <w:r>
        <w:rPr>
          <w:noProof/>
        </w:rPr>
        <w:drawing>
          <wp:inline distT="0" distB="0" distL="0" distR="0" wp14:anchorId="2B695A63" wp14:editId="01554A45">
            <wp:extent cx="4978800" cy="3182400"/>
            <wp:effectExtent l="0" t="0" r="0" b="0"/>
            <wp:docPr id="31" name="Picture 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vs2019-uwp-hello-world-application-large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800" cy="318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A0448" w14:textId="08B4CAA6" w:rsidR="007F0F76" w:rsidRDefault="007F0F76" w:rsidP="007F0F76">
      <w:pPr>
        <w:pStyle w:val="Heading2"/>
      </w:pPr>
      <w:r>
        <w:t>Step 10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1FEC" w14:paraId="4DDBF8C2" w14:textId="77777777" w:rsidTr="00681FEC">
        <w:tc>
          <w:tcPr>
            <w:tcW w:w="5341" w:type="dxa"/>
            <w:vAlign w:val="center"/>
          </w:tcPr>
          <w:bookmarkEnd w:id="9"/>
          <w:p w14:paraId="6F156389" w14:textId="43427DD3" w:rsidR="00681FEC" w:rsidRDefault="00681FEC" w:rsidP="00681FE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8E1D533" wp14:editId="38336D7F">
                  <wp:extent cx="435600" cy="298800"/>
                  <wp:effectExtent l="0" t="0" r="0" b="0"/>
                  <wp:docPr id="288" name="Picture 288" descr="A picture containing obj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vs2019-close-large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600" cy="29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2987562" w14:textId="1058E3FA" w:rsidR="00681FEC" w:rsidRDefault="00681FEC" w:rsidP="007F0F76">
            <w:r>
              <w:t xml:space="preserve">To Exit the </w:t>
            </w:r>
            <w:r w:rsidR="009434BD">
              <w:t>Application,</w:t>
            </w:r>
            <w:r>
              <w:t xml:space="preserve"> select the </w:t>
            </w:r>
            <w:r>
              <w:rPr>
                <w:b/>
              </w:rPr>
              <w:t>Close</w:t>
            </w:r>
            <w:r>
              <w:t xml:space="preserve"> button in the top right of the Application</w:t>
            </w:r>
          </w:p>
        </w:tc>
      </w:tr>
    </w:tbl>
    <w:p w14:paraId="5D2D1620" w14:textId="678B69E3" w:rsidR="007F0F76" w:rsidRPr="007F0F76" w:rsidRDefault="007F0F76" w:rsidP="0016178E">
      <w:pPr>
        <w:tabs>
          <w:tab w:val="left" w:pos="1868"/>
        </w:tabs>
      </w:pPr>
    </w:p>
    <w:sectPr w:rsidR="007F0F76" w:rsidRPr="007F0F76" w:rsidSect="00E271D3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71637B" w14:textId="77777777" w:rsidR="00D5358E" w:rsidRDefault="00D5358E" w:rsidP="00D80BAA">
      <w:pPr>
        <w:spacing w:before="0" w:after="0"/>
      </w:pPr>
      <w:r>
        <w:separator/>
      </w:r>
    </w:p>
  </w:endnote>
  <w:endnote w:type="continuationSeparator" w:id="0">
    <w:p w14:paraId="56515D95" w14:textId="77777777" w:rsidR="00D5358E" w:rsidRDefault="00D5358E" w:rsidP="00D80BA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DFFBCD" w14:textId="77777777" w:rsidR="008F4252" w:rsidRDefault="008F42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19723507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bookmarkStart w:id="10" w:name="_GoBack" w:displacedByCustomXml="prev"/>
      <w:p w14:paraId="67E7B0D4" w14:textId="77777777" w:rsidR="00062BFA" w:rsidRPr="00E271D3" w:rsidRDefault="00062BFA" w:rsidP="00062BFA">
        <w:pPr>
          <w:pStyle w:val="Footer"/>
          <w:rPr>
            <w:sz w:val="20"/>
            <w:szCs w:val="20"/>
          </w:rPr>
        </w:pPr>
        <w:r>
          <w:rPr>
            <w:noProof/>
            <w:sz w:val="20"/>
            <w:szCs w:val="20"/>
          </w:rPr>
          <w:drawing>
            <wp:anchor distT="0" distB="0" distL="114300" distR="114300" simplePos="0" relativeHeight="251660800" behindDoc="0" locked="0" layoutInCell="1" allowOverlap="1" wp14:anchorId="0CE3CB65" wp14:editId="2CE48A54">
              <wp:simplePos x="0" y="0"/>
              <wp:positionH relativeFrom="column">
                <wp:posOffset>5500370</wp:posOffset>
              </wp:positionH>
              <wp:positionV relativeFrom="paragraph">
                <wp:posOffset>-62865</wp:posOffset>
              </wp:positionV>
              <wp:extent cx="1155600" cy="385200"/>
              <wp:effectExtent l="0" t="0" r="0" b="0"/>
              <wp:wrapNone/>
              <wp:docPr id="24" name="Picture 24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4" name="Picture 24">
                        <a:hlinkClick r:id="rId1"/>
                      </pic:cNvPr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155600" cy="385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bookmarkEnd w:id="10"/>
        <w:r w:rsidRPr="00E271D3">
          <w:rPr>
            <w:sz w:val="20"/>
            <w:szCs w:val="20"/>
          </w:rPr>
          <w:fldChar w:fldCharType="begin"/>
        </w:r>
        <w:r w:rsidRPr="00E271D3">
          <w:rPr>
            <w:sz w:val="20"/>
            <w:szCs w:val="20"/>
          </w:rPr>
          <w:instrText xml:space="preserve"> PAGE   \* MERGEFORMAT </w:instrText>
        </w:r>
        <w:r w:rsidRPr="00E271D3">
          <w:rPr>
            <w:sz w:val="20"/>
            <w:szCs w:val="20"/>
          </w:rPr>
          <w:fldChar w:fldCharType="separate"/>
        </w:r>
        <w:r>
          <w:rPr>
            <w:sz w:val="20"/>
            <w:szCs w:val="20"/>
          </w:rPr>
          <w:t>3</w:t>
        </w:r>
        <w:r w:rsidRPr="00E271D3">
          <w:rPr>
            <w:noProof/>
            <w:sz w:val="20"/>
            <w:szCs w:val="20"/>
          </w:rPr>
          <w:fldChar w:fldCharType="end"/>
        </w:r>
        <w:r>
          <w:rPr>
            <w:noProof/>
            <w:sz w:val="20"/>
            <w:szCs w:val="20"/>
          </w:rPr>
          <w:drawing>
            <wp:anchor distT="0" distB="0" distL="114300" distR="114300" simplePos="0" relativeHeight="251657728" behindDoc="0" locked="0" layoutInCell="1" allowOverlap="1" wp14:anchorId="5984A392" wp14:editId="508410F9">
              <wp:simplePos x="0" y="0"/>
              <wp:positionH relativeFrom="column">
                <wp:align>center</wp:align>
              </wp:positionH>
              <wp:positionV relativeFrom="page">
                <wp:posOffset>10320020</wp:posOffset>
              </wp:positionV>
              <wp:extent cx="1616400" cy="280800"/>
              <wp:effectExtent l="0" t="0" r="0" b="0"/>
              <wp:wrapNone/>
              <wp:docPr id="294" name="Picture 29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94" name="tutorialr-logo-text.png"/>
                      <pic:cNvPicPr/>
                    </pic:nvPicPr>
                    <pic:blipFill>
                      <a:blip r:embed="rId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16400" cy="280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  <w:p w14:paraId="2ABED679" w14:textId="77777777" w:rsidR="00094B3B" w:rsidRDefault="00094B3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6FD254" w14:textId="77777777" w:rsidR="008F4252" w:rsidRDefault="008F42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19EB2A" w14:textId="77777777" w:rsidR="00D5358E" w:rsidRDefault="00D5358E" w:rsidP="00D80BAA">
      <w:pPr>
        <w:spacing w:before="0" w:after="0"/>
      </w:pPr>
      <w:r>
        <w:separator/>
      </w:r>
    </w:p>
  </w:footnote>
  <w:footnote w:type="continuationSeparator" w:id="0">
    <w:p w14:paraId="6E3651F1" w14:textId="77777777" w:rsidR="00D5358E" w:rsidRDefault="00D5358E" w:rsidP="00D80BA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75883" w14:textId="77777777" w:rsidR="008F4252" w:rsidRDefault="008F42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11ED5" w14:textId="36416E1A" w:rsidR="007F0F76" w:rsidRDefault="007F0F76" w:rsidP="00D80BAA">
    <w:pPr>
      <w:pStyle w:val="Heading1"/>
    </w:pPr>
    <w:r>
      <w:t>Universal Windows Platform - Hello Worl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E0537E" w14:textId="77777777" w:rsidR="008F4252" w:rsidRDefault="008F42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0E8AB8"/>
    <w:multiLevelType w:val="multilevel"/>
    <w:tmpl w:val="B1B60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249C"/>
    <w:rsid w:val="00062BFA"/>
    <w:rsid w:val="00077C6D"/>
    <w:rsid w:val="000879C7"/>
    <w:rsid w:val="00094B3B"/>
    <w:rsid w:val="000A4CB2"/>
    <w:rsid w:val="000D2012"/>
    <w:rsid w:val="001375C3"/>
    <w:rsid w:val="0016178E"/>
    <w:rsid w:val="002607E5"/>
    <w:rsid w:val="00264436"/>
    <w:rsid w:val="002C2DFB"/>
    <w:rsid w:val="00340368"/>
    <w:rsid w:val="0038240A"/>
    <w:rsid w:val="003A1C4C"/>
    <w:rsid w:val="00415FB1"/>
    <w:rsid w:val="004B0FC1"/>
    <w:rsid w:val="004D2D1B"/>
    <w:rsid w:val="004E29B3"/>
    <w:rsid w:val="00517BCC"/>
    <w:rsid w:val="00567B4E"/>
    <w:rsid w:val="00590D07"/>
    <w:rsid w:val="005A5A1C"/>
    <w:rsid w:val="005C1F0C"/>
    <w:rsid w:val="00603A18"/>
    <w:rsid w:val="006400E2"/>
    <w:rsid w:val="0067158C"/>
    <w:rsid w:val="00676A18"/>
    <w:rsid w:val="00681FEC"/>
    <w:rsid w:val="00732FFE"/>
    <w:rsid w:val="00781B97"/>
    <w:rsid w:val="00784D58"/>
    <w:rsid w:val="007E61A3"/>
    <w:rsid w:val="007F0F76"/>
    <w:rsid w:val="008C46EC"/>
    <w:rsid w:val="008D6863"/>
    <w:rsid w:val="008F4252"/>
    <w:rsid w:val="008F7E75"/>
    <w:rsid w:val="00924ED7"/>
    <w:rsid w:val="009434BD"/>
    <w:rsid w:val="00973161"/>
    <w:rsid w:val="009A4801"/>
    <w:rsid w:val="009A5077"/>
    <w:rsid w:val="009E38C3"/>
    <w:rsid w:val="00A72581"/>
    <w:rsid w:val="00AB1C7A"/>
    <w:rsid w:val="00AB6262"/>
    <w:rsid w:val="00B21764"/>
    <w:rsid w:val="00B32683"/>
    <w:rsid w:val="00B86B75"/>
    <w:rsid w:val="00BC48D5"/>
    <w:rsid w:val="00C36279"/>
    <w:rsid w:val="00C426E8"/>
    <w:rsid w:val="00C77080"/>
    <w:rsid w:val="00CB5A31"/>
    <w:rsid w:val="00D5358E"/>
    <w:rsid w:val="00D80BAA"/>
    <w:rsid w:val="00DB4AB4"/>
    <w:rsid w:val="00DB4E81"/>
    <w:rsid w:val="00DF325E"/>
    <w:rsid w:val="00E271D3"/>
    <w:rsid w:val="00E315A3"/>
    <w:rsid w:val="00E52F8E"/>
    <w:rsid w:val="00EC59BB"/>
    <w:rsid w:val="00EF0AFC"/>
    <w:rsid w:val="00F2284F"/>
    <w:rsid w:val="00F60C98"/>
    <w:rsid w:val="00F62B9B"/>
    <w:rsid w:val="00F901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AAF0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0368"/>
    <w:pPr>
      <w:spacing w:before="180" w:after="180"/>
    </w:pPr>
    <w:rPr>
      <w:rFonts w:ascii="Segoe UI" w:hAnsi="Segoe UI"/>
    </w:rPr>
  </w:style>
  <w:style w:type="paragraph" w:styleId="Heading1">
    <w:name w:val="heading 1"/>
    <w:basedOn w:val="Normal"/>
    <w:next w:val="Normal"/>
    <w:uiPriority w:val="9"/>
    <w:qFormat/>
    <w:rsid w:val="00340368"/>
    <w:pPr>
      <w:keepNext/>
      <w:keepLines/>
      <w:spacing w:before="480" w:after="0"/>
      <w:outlineLvl w:val="0"/>
    </w:pPr>
    <w:rPr>
      <w:rFonts w:ascii="Segoe UI Semibold" w:eastAsiaTheme="majorEastAsia" w:hAnsi="Segoe UI Semibold" w:cstheme="majorBidi"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0A4CB2"/>
    <w:pPr>
      <w:keepNext/>
      <w:keepLines/>
      <w:spacing w:before="200" w:after="0"/>
      <w:outlineLvl w:val="1"/>
    </w:pPr>
    <w:rPr>
      <w:rFonts w:ascii="Segoe UI Light" w:eastAsiaTheme="majorEastAsia" w:hAnsi="Segoe UI Light" w:cstheme="majorBidi"/>
      <w:b/>
      <w:bCs/>
      <w:color w:val="3C506E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0A4C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C506E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7F0F76"/>
    <w:pPr>
      <w:spacing w:before="100" w:after="100"/>
    </w:pPr>
    <w:rPr>
      <w:rFonts w:ascii="Segoe UI Semilight" w:eastAsiaTheme="majorEastAsia" w:hAnsi="Segoe UI Semilight" w:cstheme="majorBidi"/>
      <w:bCs/>
      <w:sz w:val="22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34036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80BA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D80BAA"/>
    <w:rPr>
      <w:rFonts w:ascii="Segoe UI" w:hAnsi="Segoe UI"/>
    </w:rPr>
  </w:style>
  <w:style w:type="paragraph" w:styleId="Footer">
    <w:name w:val="footer"/>
    <w:basedOn w:val="Normal"/>
    <w:link w:val="FooterChar"/>
    <w:uiPriority w:val="99"/>
    <w:unhideWhenUsed/>
    <w:rsid w:val="00D80BA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D80BAA"/>
    <w:rPr>
      <w:rFonts w:ascii="Segoe UI" w:hAnsi="Segoe U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3.png"/><Relationship Id="rId2" Type="http://schemas.openxmlformats.org/officeDocument/2006/relationships/image" Target="media/image12.png"/><Relationship Id="rId1" Type="http://schemas.openxmlformats.org/officeDocument/2006/relationships/hyperlink" Target="http://creativecommons.org/licenses/by-sa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9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6-24T20:27:00Z</dcterms:created>
  <dcterms:modified xsi:type="dcterms:W3CDTF">2019-06-24T20:34:00Z</dcterms:modified>
</cp:coreProperties>
</file>